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6C9CDD" w14:textId="4391C061" w:rsidR="0006174E" w:rsidRPr="00001363" w:rsidRDefault="00000000">
      <w:pPr>
        <w:pStyle w:val="Heading2"/>
        <w:rPr>
          <w:rFonts w:ascii="Times New Roman" w:hAnsi="Times New Roman" w:cs="Times New Roman"/>
          <w:sz w:val="44"/>
          <w:szCs w:val="44"/>
        </w:rPr>
      </w:pPr>
      <w:bookmarkStart w:id="0" w:name="X170c20dde70c58aa3c8ed33102c5dc3bc8ca3bc"/>
      <w:r w:rsidRPr="00001363">
        <w:rPr>
          <w:rFonts w:ascii="Times New Roman" w:hAnsi="Times New Roman" w:cs="Times New Roman"/>
          <w:sz w:val="44"/>
          <w:szCs w:val="44"/>
        </w:rPr>
        <w:t xml:space="preserve">Convert Below Named functions to </w:t>
      </w:r>
      <w:r w:rsidR="00A65A6B">
        <w:rPr>
          <w:rFonts w:ascii="Times New Roman" w:hAnsi="Times New Roman" w:cs="Times New Roman"/>
          <w:sz w:val="44"/>
          <w:szCs w:val="44"/>
        </w:rPr>
        <w:t>first class</w:t>
      </w:r>
      <w:r w:rsidRPr="00001363">
        <w:rPr>
          <w:rFonts w:ascii="Times New Roman" w:hAnsi="Times New Roman" w:cs="Times New Roman"/>
          <w:sz w:val="44"/>
          <w:szCs w:val="44"/>
        </w:rPr>
        <w:t xml:space="preserve"> and </w:t>
      </w:r>
      <w:r w:rsidR="00A65A6B">
        <w:rPr>
          <w:rFonts w:ascii="Times New Roman" w:hAnsi="Times New Roman" w:cs="Times New Roman"/>
          <w:sz w:val="44"/>
          <w:szCs w:val="44"/>
        </w:rPr>
        <w:t>anonymous</w:t>
      </w:r>
      <w:r w:rsidRPr="00001363">
        <w:rPr>
          <w:rFonts w:ascii="Times New Roman" w:hAnsi="Times New Roman" w:cs="Times New Roman"/>
          <w:sz w:val="44"/>
          <w:szCs w:val="44"/>
        </w:rPr>
        <w:t xml:space="preserve"> functions</w:t>
      </w:r>
    </w:p>
    <w:p w14:paraId="4174E96F" w14:textId="77777777" w:rsidR="00001363" w:rsidRDefault="00000000">
      <w:pPr>
        <w:pStyle w:val="FirstParagraph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function </w:t>
      </w:r>
      <w:proofErr w:type="gramStart"/>
      <w:r w:rsidRPr="00001363">
        <w:rPr>
          <w:rFonts w:ascii="Times New Roman" w:hAnsi="Times New Roman" w:cs="Times New Roman"/>
          <w:sz w:val="44"/>
          <w:szCs w:val="44"/>
        </w:rPr>
        <w:t>sayHello(</w:t>
      </w:r>
      <w:proofErr w:type="gramEnd"/>
      <w:r w:rsidRPr="00001363">
        <w:rPr>
          <w:rFonts w:ascii="Times New Roman" w:hAnsi="Times New Roman" w:cs="Times New Roman"/>
          <w:sz w:val="44"/>
          <w:szCs w:val="44"/>
        </w:rPr>
        <w:t xml:space="preserve">) { </w:t>
      </w:r>
    </w:p>
    <w:p w14:paraId="1B675E0C" w14:textId="77777777" w:rsidR="00001363" w:rsidRDefault="00000000" w:rsidP="00001363">
      <w:pPr>
        <w:pStyle w:val="FirstParagraph"/>
        <w:ind w:firstLine="720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console.log(“Hello”); </w:t>
      </w:r>
    </w:p>
    <w:p w14:paraId="5BC13C98" w14:textId="65B45F0F" w:rsidR="00001363" w:rsidRDefault="00001363" w:rsidP="00001363">
      <w:pPr>
        <w:pStyle w:val="FirstParagraph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}</w:t>
      </w:r>
    </w:p>
    <w:p w14:paraId="145193FC" w14:textId="06F156A8" w:rsidR="00001363" w:rsidRPr="00001363" w:rsidRDefault="00001363" w:rsidP="00001363">
      <w:pPr>
        <w:pStyle w:val="BodyText"/>
      </w:pPr>
      <w:r>
        <w:t>===================================================================</w:t>
      </w:r>
    </w:p>
    <w:p w14:paraId="0CEB13A4" w14:textId="77777777" w:rsidR="00001363" w:rsidRDefault="00000000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function </w:t>
      </w:r>
      <w:proofErr w:type="gramStart"/>
      <w:r w:rsidRPr="00001363">
        <w:rPr>
          <w:rFonts w:ascii="Times New Roman" w:hAnsi="Times New Roman" w:cs="Times New Roman"/>
          <w:sz w:val="44"/>
          <w:szCs w:val="44"/>
        </w:rPr>
        <w:t>printNumber(</w:t>
      </w:r>
      <w:proofErr w:type="gramEnd"/>
      <w:r w:rsidRPr="00001363">
        <w:rPr>
          <w:rFonts w:ascii="Times New Roman" w:hAnsi="Times New Roman" w:cs="Times New Roman"/>
          <w:sz w:val="44"/>
          <w:szCs w:val="44"/>
        </w:rPr>
        <w:t xml:space="preserve">) { </w:t>
      </w:r>
    </w:p>
    <w:p w14:paraId="60B689FF" w14:textId="77777777" w:rsidR="00001363" w:rsidRDefault="00000000" w:rsidP="00001363">
      <w:pPr>
        <w:pStyle w:val="BodyText"/>
        <w:ind w:firstLine="720"/>
        <w:rPr>
          <w:rFonts w:ascii="Times New Roman" w:hAnsi="Times New Roman" w:cs="Times New Roman"/>
          <w:sz w:val="44"/>
          <w:szCs w:val="44"/>
        </w:rPr>
      </w:pPr>
      <w:proofErr w:type="gramStart"/>
      <w:r w:rsidRPr="00001363">
        <w:rPr>
          <w:rFonts w:ascii="Times New Roman" w:hAnsi="Times New Roman" w:cs="Times New Roman"/>
          <w:sz w:val="44"/>
          <w:szCs w:val="44"/>
        </w:rPr>
        <w:t>console.log(</w:t>
      </w:r>
      <w:proofErr w:type="gramEnd"/>
      <w:r w:rsidRPr="00001363">
        <w:rPr>
          <w:rFonts w:ascii="Times New Roman" w:hAnsi="Times New Roman" w:cs="Times New Roman"/>
          <w:sz w:val="44"/>
          <w:szCs w:val="44"/>
        </w:rPr>
        <w:t xml:space="preserve">5); </w:t>
      </w:r>
    </w:p>
    <w:p w14:paraId="5EBC74A8" w14:textId="315D3B3E" w:rsidR="0006174E" w:rsidRDefault="00000000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>}</w:t>
      </w:r>
    </w:p>
    <w:p w14:paraId="5211EA8E" w14:textId="16CE2CD3" w:rsidR="00001363" w:rsidRPr="00001363" w:rsidRDefault="00001363">
      <w:pPr>
        <w:pStyle w:val="BodyText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====================================</w:t>
      </w:r>
    </w:p>
    <w:p w14:paraId="7AFB358F" w14:textId="77777777" w:rsidR="00001363" w:rsidRDefault="00000000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function </w:t>
      </w:r>
      <w:proofErr w:type="gramStart"/>
      <w:r w:rsidRPr="00001363">
        <w:rPr>
          <w:rFonts w:ascii="Times New Roman" w:hAnsi="Times New Roman" w:cs="Times New Roman"/>
          <w:sz w:val="44"/>
          <w:szCs w:val="44"/>
        </w:rPr>
        <w:t>addAndPrint(</w:t>
      </w:r>
      <w:proofErr w:type="gramEnd"/>
      <w:r w:rsidRPr="00001363">
        <w:rPr>
          <w:rFonts w:ascii="Times New Roman" w:hAnsi="Times New Roman" w:cs="Times New Roman"/>
          <w:sz w:val="44"/>
          <w:szCs w:val="44"/>
        </w:rPr>
        <w:t xml:space="preserve">) { </w:t>
      </w:r>
    </w:p>
    <w:p w14:paraId="2043DF94" w14:textId="77777777" w:rsidR="00001363" w:rsidRDefault="00000000" w:rsidP="00001363">
      <w:pPr>
        <w:pStyle w:val="BodyText"/>
        <w:ind w:firstLine="720"/>
        <w:rPr>
          <w:rFonts w:ascii="Times New Roman" w:hAnsi="Times New Roman" w:cs="Times New Roman"/>
          <w:sz w:val="44"/>
          <w:szCs w:val="44"/>
        </w:rPr>
      </w:pPr>
      <w:proofErr w:type="gramStart"/>
      <w:r w:rsidRPr="00001363">
        <w:rPr>
          <w:rFonts w:ascii="Times New Roman" w:hAnsi="Times New Roman" w:cs="Times New Roman"/>
          <w:sz w:val="44"/>
          <w:szCs w:val="44"/>
        </w:rPr>
        <w:t>console.log(</w:t>
      </w:r>
      <w:proofErr w:type="gramEnd"/>
      <w:r w:rsidRPr="00001363">
        <w:rPr>
          <w:rFonts w:ascii="Times New Roman" w:hAnsi="Times New Roman" w:cs="Times New Roman"/>
          <w:sz w:val="44"/>
          <w:szCs w:val="44"/>
        </w:rPr>
        <w:t xml:space="preserve">2 + 3); </w:t>
      </w:r>
    </w:p>
    <w:p w14:paraId="7ED448D7" w14:textId="12429B13" w:rsidR="0006174E" w:rsidRDefault="00000000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>}</w:t>
      </w:r>
    </w:p>
    <w:p w14:paraId="6267C406" w14:textId="0E94B375" w:rsidR="00001363" w:rsidRPr="00001363" w:rsidRDefault="00001363">
      <w:pPr>
        <w:pStyle w:val="BodyText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====================================</w:t>
      </w:r>
    </w:p>
    <w:p w14:paraId="75D892E8" w14:textId="77777777" w:rsidR="00001363" w:rsidRDefault="00000000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function </w:t>
      </w:r>
      <w:proofErr w:type="gramStart"/>
      <w:r w:rsidRPr="00001363">
        <w:rPr>
          <w:rFonts w:ascii="Times New Roman" w:hAnsi="Times New Roman" w:cs="Times New Roman"/>
          <w:sz w:val="44"/>
          <w:szCs w:val="44"/>
        </w:rPr>
        <w:t>add(</w:t>
      </w:r>
      <w:proofErr w:type="gramEnd"/>
      <w:r w:rsidRPr="00001363">
        <w:rPr>
          <w:rFonts w:ascii="Times New Roman" w:hAnsi="Times New Roman" w:cs="Times New Roman"/>
          <w:sz w:val="44"/>
          <w:szCs w:val="44"/>
        </w:rPr>
        <w:t>a, b) {</w:t>
      </w:r>
    </w:p>
    <w:p w14:paraId="3C6F6AFB" w14:textId="77777777" w:rsidR="00001363" w:rsidRDefault="00000000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 </w:t>
      </w:r>
      <w:r w:rsidR="00001363">
        <w:rPr>
          <w:rFonts w:ascii="Times New Roman" w:hAnsi="Times New Roman" w:cs="Times New Roman"/>
          <w:sz w:val="44"/>
          <w:szCs w:val="44"/>
        </w:rPr>
        <w:tab/>
      </w:r>
      <w:r w:rsidRPr="00001363">
        <w:rPr>
          <w:rFonts w:ascii="Times New Roman" w:hAnsi="Times New Roman" w:cs="Times New Roman"/>
          <w:sz w:val="44"/>
          <w:szCs w:val="44"/>
        </w:rPr>
        <w:t xml:space="preserve">return a + b; </w:t>
      </w:r>
    </w:p>
    <w:p w14:paraId="30FB4AF4" w14:textId="79B55449" w:rsidR="0006174E" w:rsidRDefault="00000000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>}</w:t>
      </w:r>
    </w:p>
    <w:p w14:paraId="45CBE136" w14:textId="430321B2" w:rsidR="00001363" w:rsidRPr="00001363" w:rsidRDefault="00001363">
      <w:pPr>
        <w:pStyle w:val="BodyText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====================================</w:t>
      </w:r>
    </w:p>
    <w:p w14:paraId="271A6612" w14:textId="77777777" w:rsidR="00001363" w:rsidRDefault="00000000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function </w:t>
      </w:r>
      <w:proofErr w:type="gramStart"/>
      <w:r w:rsidRPr="00001363">
        <w:rPr>
          <w:rFonts w:ascii="Times New Roman" w:hAnsi="Times New Roman" w:cs="Times New Roman"/>
          <w:sz w:val="44"/>
          <w:szCs w:val="44"/>
        </w:rPr>
        <w:t>subtract(</w:t>
      </w:r>
      <w:proofErr w:type="gramEnd"/>
      <w:r w:rsidRPr="00001363">
        <w:rPr>
          <w:rFonts w:ascii="Times New Roman" w:hAnsi="Times New Roman" w:cs="Times New Roman"/>
          <w:sz w:val="44"/>
          <w:szCs w:val="44"/>
        </w:rPr>
        <w:t xml:space="preserve">a, b) { </w:t>
      </w:r>
    </w:p>
    <w:p w14:paraId="0591FAF4" w14:textId="77777777" w:rsidR="00001363" w:rsidRDefault="00000000" w:rsidP="00001363">
      <w:pPr>
        <w:pStyle w:val="BodyText"/>
        <w:ind w:firstLine="720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lastRenderedPageBreak/>
        <w:t xml:space="preserve">return a - b; </w:t>
      </w:r>
    </w:p>
    <w:p w14:paraId="33774D61" w14:textId="3ACA7FB4" w:rsidR="0006174E" w:rsidRDefault="00000000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>}</w:t>
      </w:r>
    </w:p>
    <w:p w14:paraId="63D84A86" w14:textId="006BDA56" w:rsidR="00001363" w:rsidRPr="00001363" w:rsidRDefault="00001363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=====================================</w:t>
      </w:r>
    </w:p>
    <w:p w14:paraId="78917F4F" w14:textId="77777777" w:rsidR="00001363" w:rsidRDefault="00000000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function double(x) { </w:t>
      </w:r>
    </w:p>
    <w:p w14:paraId="7505122F" w14:textId="77777777" w:rsidR="00001363" w:rsidRDefault="00000000" w:rsidP="00001363">
      <w:pPr>
        <w:pStyle w:val="BodyText"/>
        <w:ind w:firstLine="720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return x + x; </w:t>
      </w:r>
    </w:p>
    <w:p w14:paraId="02E05ACF" w14:textId="00CDDF88" w:rsidR="0006174E" w:rsidRDefault="00000000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>}</w:t>
      </w:r>
    </w:p>
    <w:p w14:paraId="5CA831E0" w14:textId="66067773" w:rsidR="00001363" w:rsidRPr="00001363" w:rsidRDefault="00001363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=====================================</w:t>
      </w:r>
    </w:p>
    <w:p w14:paraId="782CC32A" w14:textId="77777777" w:rsidR="00001363" w:rsidRDefault="00000000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function square(x) { </w:t>
      </w:r>
    </w:p>
    <w:p w14:paraId="31F47F7A" w14:textId="77777777" w:rsidR="00001363" w:rsidRDefault="00000000" w:rsidP="00001363">
      <w:pPr>
        <w:pStyle w:val="BodyText"/>
        <w:ind w:firstLine="720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return x * x; </w:t>
      </w:r>
    </w:p>
    <w:p w14:paraId="74085F22" w14:textId="68481FB0" w:rsidR="0006174E" w:rsidRDefault="00000000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>}</w:t>
      </w:r>
    </w:p>
    <w:p w14:paraId="19156CEE" w14:textId="0ADC1647" w:rsidR="00001363" w:rsidRPr="00001363" w:rsidRDefault="00001363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=====================================</w:t>
      </w:r>
    </w:p>
    <w:p w14:paraId="0C495430" w14:textId="77777777" w:rsidR="00001363" w:rsidRDefault="00000000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function isPositive(x) { </w:t>
      </w:r>
    </w:p>
    <w:p w14:paraId="0CA0C681" w14:textId="77777777" w:rsidR="00001363" w:rsidRDefault="00000000" w:rsidP="00001363">
      <w:pPr>
        <w:pStyle w:val="BodyText"/>
        <w:ind w:firstLine="720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>return x &gt; 0;</w:t>
      </w:r>
    </w:p>
    <w:p w14:paraId="00369471" w14:textId="247A8DDB" w:rsidR="0006174E" w:rsidRDefault="00000000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>}</w:t>
      </w:r>
    </w:p>
    <w:p w14:paraId="5542385A" w14:textId="6820F4AB" w:rsidR="00001363" w:rsidRPr="00001363" w:rsidRDefault="00001363">
      <w:pPr>
        <w:pStyle w:val="BodyText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=====================================</w:t>
      </w:r>
    </w:p>
    <w:p w14:paraId="0F222497" w14:textId="77777777" w:rsidR="00001363" w:rsidRDefault="00000000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function absolute(x) { </w:t>
      </w:r>
    </w:p>
    <w:p w14:paraId="26A423BE" w14:textId="77777777" w:rsidR="00001363" w:rsidRDefault="00000000" w:rsidP="00001363">
      <w:pPr>
        <w:pStyle w:val="BodyText"/>
        <w:ind w:firstLine="720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if (x &lt; 0) { </w:t>
      </w:r>
    </w:p>
    <w:p w14:paraId="6F670DA7" w14:textId="77777777" w:rsidR="00001363" w:rsidRDefault="00000000" w:rsidP="00001363">
      <w:pPr>
        <w:pStyle w:val="BodyText"/>
        <w:ind w:left="720" w:firstLine="720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return 0 - x; </w:t>
      </w:r>
    </w:p>
    <w:p w14:paraId="7B84C0F0" w14:textId="77777777" w:rsidR="00001363" w:rsidRDefault="00000000" w:rsidP="00001363">
      <w:pPr>
        <w:pStyle w:val="BodyText"/>
        <w:ind w:left="1440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>}</w:t>
      </w:r>
    </w:p>
    <w:p w14:paraId="08D81AD5" w14:textId="658A08E9" w:rsidR="00001363" w:rsidRDefault="00000000" w:rsidP="00001363">
      <w:pPr>
        <w:pStyle w:val="BodyText"/>
        <w:ind w:left="1440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lastRenderedPageBreak/>
        <w:t xml:space="preserve"> return x; </w:t>
      </w:r>
    </w:p>
    <w:p w14:paraId="48E96B9F" w14:textId="197A6DEF" w:rsidR="0006174E" w:rsidRDefault="00000000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>}</w:t>
      </w:r>
    </w:p>
    <w:p w14:paraId="5438A918" w14:textId="60149E50" w:rsidR="00001363" w:rsidRPr="00001363" w:rsidRDefault="00001363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  <w:r>
        <w:rPr>
          <w:rFonts w:ascii="Times New Roman" w:hAnsi="Times New Roman" w:cs="Times New Roman"/>
          <w:sz w:val="44"/>
          <w:szCs w:val="44"/>
        </w:rPr>
        <w:t>=====================================</w:t>
      </w:r>
    </w:p>
    <w:p w14:paraId="79F27275" w14:textId="77777777" w:rsidR="00001363" w:rsidRDefault="00000000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function </w:t>
      </w:r>
      <w:proofErr w:type="gramStart"/>
      <w:r w:rsidRPr="00001363">
        <w:rPr>
          <w:rFonts w:ascii="Times New Roman" w:hAnsi="Times New Roman" w:cs="Times New Roman"/>
          <w:sz w:val="44"/>
          <w:szCs w:val="44"/>
        </w:rPr>
        <w:t>max(</w:t>
      </w:r>
      <w:proofErr w:type="gramEnd"/>
      <w:r w:rsidRPr="00001363">
        <w:rPr>
          <w:rFonts w:ascii="Times New Roman" w:hAnsi="Times New Roman" w:cs="Times New Roman"/>
          <w:sz w:val="44"/>
          <w:szCs w:val="44"/>
        </w:rPr>
        <w:t xml:space="preserve">a, b) { </w:t>
      </w:r>
    </w:p>
    <w:p w14:paraId="465719B5" w14:textId="77777777" w:rsidR="00001363" w:rsidRDefault="00000000" w:rsidP="00001363">
      <w:pPr>
        <w:pStyle w:val="BodyText"/>
        <w:ind w:firstLine="720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if (a &gt; b) { </w:t>
      </w:r>
    </w:p>
    <w:p w14:paraId="18A735AD" w14:textId="77777777" w:rsidR="00001363" w:rsidRDefault="00000000" w:rsidP="00001363">
      <w:pPr>
        <w:pStyle w:val="BodyText"/>
        <w:ind w:left="720" w:firstLine="720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>return a;</w:t>
      </w:r>
    </w:p>
    <w:p w14:paraId="3FE56DBF" w14:textId="77777777" w:rsidR="00001363" w:rsidRDefault="00000000" w:rsidP="00001363">
      <w:pPr>
        <w:pStyle w:val="BodyText"/>
        <w:ind w:firstLine="720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} </w:t>
      </w:r>
    </w:p>
    <w:p w14:paraId="00285336" w14:textId="77777777" w:rsidR="00001363" w:rsidRDefault="00000000" w:rsidP="00001363">
      <w:pPr>
        <w:pStyle w:val="BodyText"/>
        <w:ind w:firstLine="720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>return b;</w:t>
      </w:r>
    </w:p>
    <w:p w14:paraId="3DD291EC" w14:textId="5FB00E7A" w:rsidR="0006174E" w:rsidRPr="00001363" w:rsidRDefault="00000000" w:rsidP="00001363">
      <w:pPr>
        <w:pStyle w:val="BodyText"/>
        <w:rPr>
          <w:rFonts w:ascii="Times New Roman" w:hAnsi="Times New Roman" w:cs="Times New Roman"/>
          <w:sz w:val="44"/>
          <w:szCs w:val="44"/>
        </w:rPr>
      </w:pPr>
      <w:r w:rsidRPr="00001363">
        <w:rPr>
          <w:rFonts w:ascii="Times New Roman" w:hAnsi="Times New Roman" w:cs="Times New Roman"/>
          <w:sz w:val="44"/>
          <w:szCs w:val="44"/>
        </w:rPr>
        <w:t xml:space="preserve"> }</w:t>
      </w:r>
      <w:bookmarkEnd w:id="0"/>
    </w:p>
    <w:sectPr w:rsidR="0006174E" w:rsidRPr="0000136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9D4936" w14:textId="77777777" w:rsidR="009430A1" w:rsidRDefault="009430A1">
      <w:pPr>
        <w:spacing w:after="0"/>
      </w:pPr>
      <w:r>
        <w:separator/>
      </w:r>
    </w:p>
  </w:endnote>
  <w:endnote w:type="continuationSeparator" w:id="0">
    <w:p w14:paraId="24004DE8" w14:textId="77777777" w:rsidR="009430A1" w:rsidRDefault="009430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B4D0245" w14:textId="77777777" w:rsidR="009430A1" w:rsidRDefault="009430A1">
      <w:r>
        <w:separator/>
      </w:r>
    </w:p>
  </w:footnote>
  <w:footnote w:type="continuationSeparator" w:id="0">
    <w:p w14:paraId="5B2E1DA4" w14:textId="77777777" w:rsidR="009430A1" w:rsidRDefault="009430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86C266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82856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6174E"/>
    <w:rsid w:val="00001363"/>
    <w:rsid w:val="0006174E"/>
    <w:rsid w:val="00574499"/>
    <w:rsid w:val="009430A1"/>
    <w:rsid w:val="00A65A6B"/>
    <w:rsid w:val="00A7042A"/>
    <w:rsid w:val="00B27CB2"/>
    <w:rsid w:val="00C04F2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A931A4"/>
  <w15:docId w15:val="{07E937DA-AF8C-4DDF-8DB7-07D6C9CA83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36</Words>
  <Characters>779</Characters>
  <Application>Microsoft Office Word</Application>
  <DocSecurity>0</DocSecurity>
  <Lines>6</Lines>
  <Paragraphs>1</Paragraphs>
  <ScaleCrop>false</ScaleCrop>
  <Company/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manth Billa</dc:creator>
  <cp:keywords/>
  <cp:lastModifiedBy>Hemanth Billa</cp:lastModifiedBy>
  <cp:revision>2</cp:revision>
  <dcterms:created xsi:type="dcterms:W3CDTF">2024-12-13T10:16:00Z</dcterms:created>
  <dcterms:modified xsi:type="dcterms:W3CDTF">2024-12-13T10:16:00Z</dcterms:modified>
</cp:coreProperties>
</file>